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1B581" w14:textId="77777777" w:rsidR="004E3300" w:rsidRPr="004E3300" w:rsidRDefault="004E3300" w:rsidP="008B746B">
      <w:pPr>
        <w:spacing w:line="360" w:lineRule="auto"/>
        <w:ind w:left="3260"/>
        <w:jc w:val="right"/>
        <w:outlineLvl w:val="0"/>
        <w:rPr>
          <w:rFonts w:ascii="Arial Narrow" w:eastAsiaTheme="minorHAnsi" w:hAnsi="Arial Narrow" w:cstheme="minorBidi"/>
          <w:b/>
          <w:sz w:val="22"/>
          <w:szCs w:val="22"/>
          <w:lang w:eastAsia="en-US"/>
        </w:rPr>
      </w:pPr>
      <w:r w:rsidRPr="004E3300">
        <w:rPr>
          <w:rFonts w:ascii="Arial Narrow" w:eastAsiaTheme="minorHAnsi" w:hAnsi="Arial Narrow" w:cstheme="minorBidi"/>
          <w:b/>
          <w:sz w:val="22"/>
          <w:szCs w:val="22"/>
          <w:lang w:eastAsia="en-US"/>
        </w:rPr>
        <w:t>Załącznik nr 1</w:t>
      </w:r>
      <w:r w:rsidRPr="004E3300">
        <w:rPr>
          <w:rFonts w:ascii="Arial Narrow" w:eastAsiaTheme="minorHAnsi" w:hAnsi="Arial Narrow" w:cstheme="minorBidi"/>
          <w:b/>
          <w:sz w:val="22"/>
          <w:szCs w:val="22"/>
          <w:lang w:eastAsia="en-US"/>
        </w:rPr>
        <w:br/>
        <w:t xml:space="preserve">do Zapytania ofertowego na świadczenie usługi obsługi konferencji online z dostępem do </w:t>
      </w:r>
      <w:proofErr w:type="spellStart"/>
      <w:r w:rsidRPr="004E3300">
        <w:rPr>
          <w:rFonts w:ascii="Arial Narrow" w:eastAsiaTheme="minorHAnsi" w:hAnsi="Arial Narrow" w:cstheme="minorBidi"/>
          <w:b/>
          <w:sz w:val="22"/>
          <w:szCs w:val="22"/>
          <w:lang w:eastAsia="en-US"/>
        </w:rPr>
        <w:t>zoom’a</w:t>
      </w:r>
      <w:proofErr w:type="spellEnd"/>
      <w:r w:rsidRPr="004E3300">
        <w:rPr>
          <w:rFonts w:ascii="Arial Narrow" w:eastAsiaTheme="minorHAnsi" w:hAnsi="Arial Narrow" w:cstheme="minorBidi"/>
          <w:b/>
          <w:sz w:val="22"/>
          <w:szCs w:val="22"/>
          <w:lang w:eastAsia="en-US"/>
        </w:rPr>
        <w:t xml:space="preserve"> z 16.05.2022 w projekcie INT107</w:t>
      </w:r>
    </w:p>
    <w:p w14:paraId="3D8D1491" w14:textId="77777777" w:rsidR="004E3300" w:rsidRPr="004E3300" w:rsidRDefault="004E3300" w:rsidP="004E3300">
      <w:pPr>
        <w:tabs>
          <w:tab w:val="left" w:leader="dot" w:pos="3969"/>
        </w:tabs>
        <w:spacing w:after="120" w:line="360" w:lineRule="auto"/>
        <w:ind w:right="5887"/>
        <w:jc w:val="center"/>
        <w:rPr>
          <w:rFonts w:ascii="Arial Narrow" w:hAnsi="Arial Narrow"/>
        </w:rPr>
      </w:pPr>
      <w:r w:rsidRPr="004E3300">
        <w:rPr>
          <w:rFonts w:ascii="Arial Narrow" w:hAnsi="Arial Narrow"/>
        </w:rPr>
        <w:tab/>
      </w:r>
      <w:r w:rsidRPr="004E3300">
        <w:rPr>
          <w:rFonts w:ascii="Arial Narrow" w:hAnsi="Arial Narrow"/>
        </w:rPr>
        <w:br/>
      </w:r>
      <w:r w:rsidRPr="004E3300">
        <w:rPr>
          <w:rFonts w:ascii="Arial Narrow" w:hAnsi="Arial Narrow"/>
        </w:rPr>
        <w:tab/>
      </w:r>
      <w:r w:rsidRPr="004E3300">
        <w:rPr>
          <w:rFonts w:ascii="Arial Narrow" w:hAnsi="Arial Narrow"/>
        </w:rPr>
        <w:br/>
        <w:t>(Nazwa i adres Wykonawcy)</w:t>
      </w:r>
    </w:p>
    <w:p w14:paraId="685ADE82" w14:textId="77777777" w:rsidR="004E3300" w:rsidRPr="004E3300" w:rsidRDefault="004E3300" w:rsidP="004E3300">
      <w:pPr>
        <w:tabs>
          <w:tab w:val="center" w:pos="1134"/>
          <w:tab w:val="center" w:leader="dot" w:pos="4253"/>
          <w:tab w:val="center" w:pos="4536"/>
          <w:tab w:val="right" w:pos="9072"/>
        </w:tabs>
        <w:spacing w:before="240" w:line="360" w:lineRule="auto"/>
        <w:jc w:val="both"/>
        <w:rPr>
          <w:rFonts w:ascii="Arial Narrow" w:eastAsiaTheme="minorHAnsi" w:hAnsi="Arial Narrow" w:cstheme="minorBidi"/>
          <w:sz w:val="22"/>
          <w:szCs w:val="22"/>
          <w:lang w:eastAsia="en-US"/>
        </w:rPr>
      </w:pPr>
      <w:r w:rsidRPr="004E3300">
        <w:rPr>
          <w:rFonts w:ascii="Arial Narrow" w:eastAsiaTheme="minorHAnsi" w:hAnsi="Arial Narrow" w:cstheme="minorBidi"/>
          <w:sz w:val="22"/>
          <w:szCs w:val="22"/>
          <w:lang w:eastAsia="en-US"/>
        </w:rPr>
        <w:t xml:space="preserve">Nr telefonu: </w:t>
      </w:r>
      <w:r w:rsidRPr="004E3300">
        <w:rPr>
          <w:rFonts w:ascii="Arial Narrow" w:eastAsiaTheme="minorHAnsi" w:hAnsi="Arial Narrow" w:cstheme="minorBidi"/>
          <w:sz w:val="22"/>
          <w:szCs w:val="22"/>
          <w:lang w:eastAsia="en-US"/>
        </w:rPr>
        <w:tab/>
      </w:r>
      <w:r w:rsidRPr="004E3300">
        <w:rPr>
          <w:rFonts w:ascii="Arial Narrow" w:eastAsiaTheme="minorHAnsi" w:hAnsi="Arial Narrow" w:cstheme="minorBidi"/>
          <w:sz w:val="22"/>
          <w:szCs w:val="22"/>
          <w:lang w:eastAsia="en-US"/>
        </w:rPr>
        <w:tab/>
      </w:r>
    </w:p>
    <w:p w14:paraId="01170748" w14:textId="77777777" w:rsidR="004E3300" w:rsidRPr="004E3300" w:rsidRDefault="004E3300" w:rsidP="004E3300">
      <w:pPr>
        <w:tabs>
          <w:tab w:val="left" w:leader="dot" w:pos="1418"/>
          <w:tab w:val="left" w:leader="dot" w:pos="4253"/>
        </w:tabs>
        <w:spacing w:line="360" w:lineRule="auto"/>
        <w:rPr>
          <w:rFonts w:ascii="Arial Narrow" w:hAnsi="Arial Narrow"/>
        </w:rPr>
      </w:pPr>
      <w:r w:rsidRPr="004E3300">
        <w:rPr>
          <w:rFonts w:ascii="Arial Narrow" w:hAnsi="Arial Narrow"/>
        </w:rPr>
        <w:t xml:space="preserve">Adres e-mail: </w:t>
      </w:r>
      <w:r w:rsidRPr="004E3300">
        <w:rPr>
          <w:rFonts w:ascii="Arial Narrow" w:hAnsi="Arial Narrow"/>
        </w:rPr>
        <w:tab/>
      </w:r>
      <w:r w:rsidRPr="004E3300">
        <w:rPr>
          <w:rFonts w:ascii="Arial Narrow" w:hAnsi="Arial Narrow"/>
        </w:rPr>
        <w:tab/>
      </w:r>
    </w:p>
    <w:p w14:paraId="6B7F17C4" w14:textId="77777777" w:rsidR="004E3300" w:rsidRPr="004E3300" w:rsidRDefault="004E3300" w:rsidP="004E3300">
      <w:pPr>
        <w:keepNext/>
        <w:keepLines/>
        <w:spacing w:before="120" w:line="360" w:lineRule="auto"/>
        <w:outlineLvl w:val="1"/>
        <w:rPr>
          <w:rFonts w:ascii="Arial Narrow" w:eastAsiaTheme="majorEastAsia" w:hAnsi="Arial Narrow" w:cstheme="majorBidi"/>
          <w:b/>
          <w:sz w:val="28"/>
          <w:szCs w:val="28"/>
        </w:rPr>
      </w:pPr>
      <w:r w:rsidRPr="004E3300">
        <w:rPr>
          <w:rFonts w:ascii="Arial Narrow" w:eastAsiaTheme="majorEastAsia" w:hAnsi="Arial Narrow" w:cstheme="majorBidi"/>
          <w:b/>
          <w:sz w:val="28"/>
          <w:szCs w:val="28"/>
        </w:rPr>
        <w:t>Formularz ofertowy</w:t>
      </w:r>
    </w:p>
    <w:p w14:paraId="05BFA668" w14:textId="77777777" w:rsidR="004E3300" w:rsidRPr="004E3300" w:rsidRDefault="004E3300" w:rsidP="004E3300">
      <w:pPr>
        <w:spacing w:line="360" w:lineRule="auto"/>
        <w:ind w:left="-567" w:right="-569"/>
        <w:jc w:val="center"/>
        <w:rPr>
          <w:rFonts w:ascii="Arial Narrow" w:eastAsiaTheme="minorHAnsi" w:hAnsi="Arial Narrow" w:cstheme="minorBidi"/>
          <w:lang w:eastAsia="en-US"/>
        </w:rPr>
      </w:pPr>
      <w:r w:rsidRPr="004E3300">
        <w:rPr>
          <w:rFonts w:ascii="Arial Narrow" w:eastAsiaTheme="minorHAnsi" w:hAnsi="Arial Narrow" w:cstheme="minorBidi"/>
          <w:lang w:eastAsia="en-US"/>
        </w:rPr>
        <w:t>Nawiązując do zaproszenia do złożenia oferty na:</w:t>
      </w:r>
    </w:p>
    <w:p w14:paraId="245F8786" w14:textId="77777777" w:rsidR="004E3300" w:rsidRPr="004E3300" w:rsidRDefault="004E3300" w:rsidP="004E3300">
      <w:pPr>
        <w:spacing w:line="360" w:lineRule="auto"/>
        <w:jc w:val="center"/>
        <w:rPr>
          <w:rFonts w:ascii="Arial Narrow" w:eastAsiaTheme="minorHAnsi" w:hAnsi="Arial Narrow" w:cstheme="minorBidi"/>
          <w:b/>
          <w:lang w:eastAsia="en-US"/>
        </w:rPr>
      </w:pPr>
      <w:r w:rsidRPr="004E3300">
        <w:rPr>
          <w:rFonts w:ascii="Arial Narrow" w:eastAsiaTheme="minorHAnsi" w:hAnsi="Arial Narrow" w:cstheme="minorBidi"/>
          <w:b/>
          <w:lang w:eastAsia="en-US"/>
        </w:rPr>
        <w:t xml:space="preserve">na świadczenie usługi obsługi konferencji online z dostępem do </w:t>
      </w:r>
      <w:proofErr w:type="spellStart"/>
      <w:r w:rsidRPr="004E3300">
        <w:rPr>
          <w:rFonts w:ascii="Arial Narrow" w:eastAsiaTheme="minorHAnsi" w:hAnsi="Arial Narrow" w:cstheme="minorBidi"/>
          <w:b/>
          <w:lang w:eastAsia="en-US"/>
        </w:rPr>
        <w:t>zoom’a</w:t>
      </w:r>
      <w:proofErr w:type="spellEnd"/>
      <w:r w:rsidRPr="004E3300">
        <w:rPr>
          <w:rFonts w:ascii="Arial Narrow" w:eastAsiaTheme="minorHAnsi" w:hAnsi="Arial Narrow" w:cstheme="minorBidi"/>
          <w:b/>
          <w:lang w:eastAsia="en-US"/>
        </w:rPr>
        <w:t xml:space="preserve"> w projekcie INT107</w:t>
      </w:r>
    </w:p>
    <w:p w14:paraId="7FDEEBCE" w14:textId="77777777" w:rsidR="004E3300" w:rsidRPr="004E3300" w:rsidRDefault="004E3300" w:rsidP="004E3300">
      <w:pPr>
        <w:spacing w:before="120" w:line="360" w:lineRule="auto"/>
        <w:rPr>
          <w:rFonts w:ascii="Arial Narrow" w:eastAsiaTheme="minorHAnsi" w:hAnsi="Arial Narrow" w:cstheme="minorBidi"/>
          <w:lang w:eastAsia="en-US"/>
        </w:rPr>
      </w:pPr>
      <w:r w:rsidRPr="004E3300">
        <w:rPr>
          <w:rFonts w:ascii="Arial Narrow" w:eastAsiaTheme="minorHAnsi" w:hAnsi="Arial Narrow" w:cstheme="minorBidi"/>
          <w:lang w:eastAsia="en-US"/>
        </w:rPr>
        <w:t>Oferuję wykonanie przedmiotu zamówienia za wynagrodzeniem w kwocie:</w:t>
      </w:r>
    </w:p>
    <w:p w14:paraId="26092CA8" w14:textId="77777777" w:rsidR="004E3300" w:rsidRPr="004E3300" w:rsidRDefault="004E3300" w:rsidP="004E3300">
      <w:pPr>
        <w:tabs>
          <w:tab w:val="right" w:leader="dot" w:pos="4536"/>
        </w:tabs>
        <w:spacing w:line="360" w:lineRule="auto"/>
        <w:rPr>
          <w:rFonts w:ascii="Arial Narrow" w:eastAsiaTheme="minorHAnsi" w:hAnsi="Arial Narrow" w:cstheme="minorBidi"/>
          <w:lang w:eastAsia="en-US"/>
        </w:rPr>
      </w:pPr>
      <w:r w:rsidRPr="004E3300">
        <w:rPr>
          <w:rFonts w:ascii="Arial Narrow" w:eastAsiaTheme="minorHAnsi" w:hAnsi="Arial Narrow" w:cstheme="minorBidi"/>
          <w:lang w:eastAsia="en-US"/>
        </w:rPr>
        <w:t xml:space="preserve">Cena usługi: </w:t>
      </w:r>
      <w:r w:rsidRPr="004E3300">
        <w:rPr>
          <w:rFonts w:ascii="Arial Narrow" w:eastAsiaTheme="minorHAnsi" w:hAnsi="Arial Narrow" w:cstheme="minorBidi"/>
          <w:lang w:eastAsia="en-US"/>
        </w:rPr>
        <w:tab/>
        <w:t xml:space="preserve">zł brutto, </w:t>
      </w:r>
    </w:p>
    <w:p w14:paraId="4902F562" w14:textId="77777777" w:rsidR="004E3300" w:rsidRPr="004E3300" w:rsidRDefault="004E3300" w:rsidP="004E3300">
      <w:pPr>
        <w:tabs>
          <w:tab w:val="right" w:leader="dot" w:pos="9639"/>
        </w:tabs>
        <w:spacing w:line="360" w:lineRule="auto"/>
        <w:rPr>
          <w:rFonts w:ascii="Arial Narrow" w:eastAsiaTheme="minorHAnsi" w:hAnsi="Arial Narrow" w:cstheme="minorBidi"/>
          <w:lang w:eastAsia="en-US"/>
        </w:rPr>
      </w:pPr>
      <w:r w:rsidRPr="004E3300">
        <w:rPr>
          <w:rFonts w:ascii="Arial Narrow" w:eastAsiaTheme="minorHAnsi" w:hAnsi="Arial Narrow" w:cstheme="minorBidi"/>
          <w:lang w:eastAsia="en-US"/>
        </w:rPr>
        <w:t xml:space="preserve">Słownie: </w:t>
      </w:r>
      <w:r w:rsidRPr="004E3300">
        <w:rPr>
          <w:rFonts w:ascii="Arial Narrow" w:eastAsiaTheme="minorHAnsi" w:hAnsi="Arial Narrow" w:cstheme="minorBidi"/>
          <w:lang w:eastAsia="en-US"/>
        </w:rPr>
        <w:tab/>
      </w:r>
    </w:p>
    <w:p w14:paraId="118C8DF7" w14:textId="77777777" w:rsidR="004E3300" w:rsidRPr="004E3300" w:rsidRDefault="004E3300" w:rsidP="004E3300">
      <w:pPr>
        <w:spacing w:before="120" w:line="360" w:lineRule="auto"/>
        <w:ind w:left="284"/>
        <w:contextualSpacing/>
        <w:outlineLvl w:val="1"/>
        <w:rPr>
          <w:rFonts w:ascii="Arial Narrow" w:hAnsi="Arial Narrow"/>
          <w:b/>
        </w:rPr>
      </w:pPr>
      <w:r w:rsidRPr="004E3300">
        <w:rPr>
          <w:rFonts w:ascii="Arial Narrow" w:hAnsi="Arial Narrow"/>
          <w:b/>
        </w:rPr>
        <w:t>Oświadczenia:</w:t>
      </w:r>
    </w:p>
    <w:p w14:paraId="582EFCA5" w14:textId="39157EA5" w:rsidR="004E3300" w:rsidRPr="004E3300" w:rsidRDefault="004E3300" w:rsidP="004E3300">
      <w:pPr>
        <w:numPr>
          <w:ilvl w:val="0"/>
          <w:numId w:val="2"/>
        </w:numPr>
        <w:spacing w:line="360" w:lineRule="auto"/>
        <w:ind w:left="284" w:hanging="284"/>
        <w:contextualSpacing/>
        <w:rPr>
          <w:rFonts w:ascii="Arial Narrow" w:hAnsi="Arial Narrow"/>
          <w:b/>
        </w:rPr>
      </w:pPr>
      <w:r w:rsidRPr="004E3300">
        <w:rPr>
          <w:rFonts w:ascii="Arial Narrow" w:hAnsi="Arial Narrow"/>
        </w:rPr>
        <w:t>Przedmiotowe zamówienie zobowiązuję/</w:t>
      </w:r>
      <w:proofErr w:type="spellStart"/>
      <w:r w:rsidRPr="004E3300">
        <w:rPr>
          <w:rFonts w:ascii="Arial Narrow" w:hAnsi="Arial Narrow"/>
        </w:rPr>
        <w:t>emy</w:t>
      </w:r>
      <w:proofErr w:type="spellEnd"/>
      <w:r w:rsidRPr="004E3300">
        <w:rPr>
          <w:rFonts w:ascii="Arial Narrow" w:hAnsi="Arial Narrow"/>
        </w:rPr>
        <w:t xml:space="preserve"> się wykonać zgodnie z wymaganiami określonymi w</w:t>
      </w:r>
      <w:r>
        <w:rPr>
          <w:rFonts w:ascii="Arial Narrow" w:hAnsi="Arial Narrow"/>
        </w:rPr>
        <w:t> </w:t>
      </w:r>
      <w:r w:rsidRPr="004E3300">
        <w:rPr>
          <w:rFonts w:ascii="Arial Narrow" w:hAnsi="Arial Narrow"/>
        </w:rPr>
        <w:t xml:space="preserve">zapytaniu ofertowym w projekcie INT107. </w:t>
      </w:r>
    </w:p>
    <w:p w14:paraId="1D9F1D76" w14:textId="77777777" w:rsidR="004E3300" w:rsidRPr="004E3300" w:rsidRDefault="004E3300" w:rsidP="004E3300">
      <w:pPr>
        <w:numPr>
          <w:ilvl w:val="0"/>
          <w:numId w:val="2"/>
        </w:numPr>
        <w:spacing w:line="360" w:lineRule="auto"/>
        <w:ind w:left="284" w:hanging="284"/>
        <w:contextualSpacing/>
        <w:rPr>
          <w:rFonts w:ascii="Arial Narrow" w:hAnsi="Arial Narrow"/>
          <w:b/>
        </w:rPr>
      </w:pPr>
      <w:r w:rsidRPr="004E3300">
        <w:rPr>
          <w:rFonts w:ascii="Arial Narrow" w:hAnsi="Arial Narrow"/>
        </w:rPr>
        <w:t>Oświadczam/y, że w cenie naszej oferty zostały uwzględnione wszystkie koszty wykonania zamówienia.</w:t>
      </w:r>
    </w:p>
    <w:p w14:paraId="7C39F155" w14:textId="6C4132F2" w:rsidR="004E3300" w:rsidRPr="004E3300" w:rsidRDefault="004E3300" w:rsidP="004E3300">
      <w:pPr>
        <w:numPr>
          <w:ilvl w:val="0"/>
          <w:numId w:val="2"/>
        </w:numPr>
        <w:spacing w:line="360" w:lineRule="auto"/>
        <w:ind w:left="284" w:hanging="284"/>
        <w:contextualSpacing/>
        <w:rPr>
          <w:rFonts w:ascii="Arial Narrow" w:hAnsi="Arial Narrow"/>
          <w:b/>
        </w:rPr>
      </w:pPr>
      <w:r w:rsidRPr="004E3300">
        <w:rPr>
          <w:rFonts w:ascii="Arial Narrow" w:hAnsi="Arial Narrow"/>
        </w:rPr>
        <w:t>Oświadczam/y, że zapoznałem/liśmy się ze wymaganiami określonymi w zapytaniu ofertowym w</w:t>
      </w:r>
      <w:r>
        <w:rPr>
          <w:rFonts w:ascii="Arial Narrow" w:hAnsi="Arial Narrow"/>
        </w:rPr>
        <w:t> </w:t>
      </w:r>
      <w:r w:rsidRPr="004E3300">
        <w:rPr>
          <w:rFonts w:ascii="Arial Narrow" w:hAnsi="Arial Narrow"/>
        </w:rPr>
        <w:t>projekcie INT107, przekazane przez Zamawiającego i nie wnoszę/my do niej żadnych zastrzeżeń.</w:t>
      </w:r>
    </w:p>
    <w:p w14:paraId="55EC564B" w14:textId="77777777" w:rsidR="004E3300" w:rsidRPr="004E3300" w:rsidRDefault="004E3300" w:rsidP="004E3300">
      <w:pPr>
        <w:numPr>
          <w:ilvl w:val="0"/>
          <w:numId w:val="2"/>
        </w:numPr>
        <w:spacing w:line="360" w:lineRule="auto"/>
        <w:ind w:left="284" w:hanging="284"/>
        <w:contextualSpacing/>
        <w:rPr>
          <w:rFonts w:ascii="Arial Narrow" w:hAnsi="Arial Narrow"/>
          <w:b/>
        </w:rPr>
      </w:pPr>
      <w:r w:rsidRPr="004E3300">
        <w:rPr>
          <w:rFonts w:ascii="Arial Narrow" w:hAnsi="Arial Narrow"/>
        </w:rPr>
        <w:t>Uważam/y się za związanego/</w:t>
      </w:r>
      <w:proofErr w:type="spellStart"/>
      <w:r w:rsidRPr="004E3300">
        <w:rPr>
          <w:rFonts w:ascii="Arial Narrow" w:hAnsi="Arial Narrow"/>
        </w:rPr>
        <w:t>ych</w:t>
      </w:r>
      <w:proofErr w:type="spellEnd"/>
      <w:r w:rsidRPr="004E3300">
        <w:rPr>
          <w:rFonts w:ascii="Arial Narrow" w:hAnsi="Arial Narrow"/>
        </w:rPr>
        <w:t xml:space="preserve"> niniejszą ofertą przez okres 15 dni od dnia upływu terminu składania ofert.</w:t>
      </w:r>
    </w:p>
    <w:p w14:paraId="66B7645E" w14:textId="77777777" w:rsidR="004E3300" w:rsidRPr="004E3300" w:rsidRDefault="004E3300" w:rsidP="004E3300">
      <w:pPr>
        <w:numPr>
          <w:ilvl w:val="0"/>
          <w:numId w:val="2"/>
        </w:numPr>
        <w:spacing w:line="360" w:lineRule="auto"/>
        <w:ind w:left="284" w:hanging="284"/>
        <w:contextualSpacing/>
        <w:rPr>
          <w:rFonts w:ascii="Arial Narrow" w:hAnsi="Arial Narrow"/>
          <w:b/>
        </w:rPr>
      </w:pPr>
      <w:r w:rsidRPr="004E3300">
        <w:rPr>
          <w:rFonts w:ascii="Arial Narrow" w:hAnsi="Arial Narrow"/>
        </w:rPr>
        <w:t>Pod groźbą odpowiedzialności karnej oświadczam/y, że załączone do oferty dokumenty opisują stan prawny i faktyczny aktualny na dzień upływu terminu składania ofert (art. 297 k.k.).</w:t>
      </w:r>
    </w:p>
    <w:p w14:paraId="24926449" w14:textId="09B76F21" w:rsidR="004E3300" w:rsidRPr="004E3300" w:rsidRDefault="004E3300" w:rsidP="004E3300">
      <w:pPr>
        <w:numPr>
          <w:ilvl w:val="0"/>
          <w:numId w:val="2"/>
        </w:numPr>
        <w:spacing w:line="360" w:lineRule="auto"/>
        <w:ind w:left="284" w:hanging="284"/>
        <w:contextualSpacing/>
        <w:rPr>
          <w:rFonts w:ascii="Arial Narrow" w:hAnsi="Arial Narrow"/>
          <w:b/>
        </w:rPr>
      </w:pPr>
      <w:r w:rsidRPr="004E3300">
        <w:rPr>
          <w:rFonts w:ascii="Arial Narrow" w:hAnsi="Arial Narrow" w:cs="Arial"/>
          <w:iCs/>
        </w:rPr>
        <w:t>Oświadczam/y, iż klauzula informacyjna RODO będzie każdorazowo przekazywana osobom fizycznym, których dane osobowe zostaną ewentualnie przekazane Zamawiającemu w związku z</w:t>
      </w:r>
      <w:r>
        <w:rPr>
          <w:rFonts w:ascii="Arial Narrow" w:hAnsi="Arial Narrow" w:cs="Arial"/>
          <w:iCs/>
        </w:rPr>
        <w:t> </w:t>
      </w:r>
      <w:r w:rsidRPr="004E3300">
        <w:rPr>
          <w:rFonts w:ascii="Arial Narrow" w:hAnsi="Arial Narrow" w:cs="Arial"/>
          <w:iCs/>
        </w:rPr>
        <w:t>niniejszym postępowaniem.</w:t>
      </w:r>
    </w:p>
    <w:p w14:paraId="136E8E08" w14:textId="694FF03F" w:rsidR="004E3300" w:rsidRDefault="004E3300" w:rsidP="004E3300">
      <w:pPr>
        <w:tabs>
          <w:tab w:val="left" w:leader="dot" w:pos="2410"/>
          <w:tab w:val="left" w:pos="2552"/>
          <w:tab w:val="left" w:leader="dot" w:pos="3969"/>
          <w:tab w:val="left" w:pos="4536"/>
          <w:tab w:val="left" w:leader="dot" w:pos="9072"/>
        </w:tabs>
        <w:spacing w:before="480" w:line="276" w:lineRule="auto"/>
        <w:jc w:val="right"/>
        <w:rPr>
          <w:rFonts w:ascii="Arial" w:hAnsi="Arial"/>
          <w:color w:val="000000"/>
          <w:spacing w:val="-8"/>
          <w:w w:val="85"/>
        </w:rPr>
      </w:pPr>
      <w:r w:rsidRPr="007A01FD">
        <w:rPr>
          <w:rFonts w:ascii="Arial Narrow" w:hAnsi="Arial Narrow"/>
        </w:rPr>
        <w:tab/>
        <w:t>, dnia</w:t>
      </w:r>
      <w:r w:rsidRPr="007A01FD">
        <w:rPr>
          <w:rFonts w:ascii="Arial Narrow" w:hAnsi="Arial Narrow"/>
        </w:rPr>
        <w:tab/>
      </w:r>
      <w:r w:rsidRPr="007A01FD">
        <w:rPr>
          <w:rFonts w:ascii="Arial Narrow" w:hAnsi="Arial Narrow"/>
        </w:rPr>
        <w:tab/>
      </w:r>
      <w:r w:rsidRPr="007A01FD">
        <w:rPr>
          <w:rFonts w:ascii="Arial Narrow" w:hAnsi="Arial Narrow"/>
        </w:rPr>
        <w:tab/>
      </w:r>
      <w:r>
        <w:rPr>
          <w:rFonts w:ascii="Arial Narrow" w:hAnsi="Arial Narrow"/>
        </w:rPr>
        <w:br/>
      </w:r>
      <w:r w:rsidRPr="005768D2">
        <w:rPr>
          <w:rFonts w:ascii="Arial Narrow" w:hAnsi="Arial Narrow"/>
          <w:iCs/>
        </w:rPr>
        <w:t>(podpis osoby upoważnionej do reprezentacji)</w:t>
      </w:r>
    </w:p>
    <w:sectPr w:rsidR="004E3300" w:rsidSect="004E3300">
      <w:footerReference w:type="default" r:id="rId8"/>
      <w:pgSz w:w="11906" w:h="16838"/>
      <w:pgMar w:top="1134" w:right="1417" w:bottom="1417" w:left="1417" w:header="708" w:footer="3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5A3D7" w14:textId="77777777" w:rsidR="00234982" w:rsidRDefault="00234982" w:rsidP="00744D32">
      <w:r>
        <w:separator/>
      </w:r>
    </w:p>
  </w:endnote>
  <w:endnote w:type="continuationSeparator" w:id="0">
    <w:p w14:paraId="638E209D" w14:textId="77777777" w:rsidR="00234982" w:rsidRDefault="00234982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997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889"/>
    </w:tblGrid>
    <w:tr w:rsidR="00744D32" w:rsidRPr="00CF7600" w14:paraId="4AEB8581" w14:textId="77777777" w:rsidTr="00314E12">
      <w:tc>
        <w:tcPr>
          <w:tcW w:w="9889" w:type="dxa"/>
          <w:gridSpan w:val="2"/>
        </w:tcPr>
        <w:p w14:paraId="520F40AE" w14:textId="7E17D6BF" w:rsidR="00AF4F7E" w:rsidRPr="00AF4F7E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20"/>
              <w:szCs w:val="20"/>
              <w:lang w:val="de-DE"/>
            </w:rPr>
          </w:pPr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Projekt</w:t>
          </w:r>
          <w:r w:rsidR="003E7EEA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IN</w:t>
          </w:r>
          <w:r w:rsidR="000320A9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T</w:t>
          </w:r>
          <w:r w:rsidR="003E7EEA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107</w:t>
          </w:r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jest dofinansowany w ramach Programu Współpracy </w:t>
          </w:r>
          <w:proofErr w:type="spellStart"/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Interreg</w:t>
          </w:r>
          <w:proofErr w:type="spellEnd"/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AF4F7E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83"/>
            <w:gridCol w:w="4331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CCD8EEA">
                      <wp:extent cx="2905125" cy="437083"/>
                      <wp:effectExtent l="0" t="0" r="0" b="1270"/>
                      <wp:docPr id="6" name="Obraz 6" descr="Logo Interreg i flaga Unii Europejskiej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flaga Unii Europejskiej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Lider projektu: </w:t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Zachodniopomorski Uniwersytet</w:t>
                </w: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br/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Technologiczny </w:t>
                </w: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 Szczecinie</w:t>
                </w:r>
              </w:p>
              <w:p w14:paraId="7A598B2E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ydział Ekonomiczny</w:t>
                </w:r>
              </w:p>
              <w:p w14:paraId="583D4E42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314E12">
      <w:trPr>
        <w:gridBefore w:val="1"/>
        <w:wBefore w:w="108" w:type="dxa"/>
      </w:trPr>
      <w:tc>
        <w:tcPr>
          <w:tcW w:w="9889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948C9" w14:textId="77777777" w:rsidR="00234982" w:rsidRDefault="00234982" w:rsidP="00744D32">
      <w:r>
        <w:separator/>
      </w:r>
    </w:p>
  </w:footnote>
  <w:footnote w:type="continuationSeparator" w:id="0">
    <w:p w14:paraId="5807FCCA" w14:textId="77777777" w:rsidR="00234982" w:rsidRDefault="00234982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436097572">
    <w:abstractNumId w:val="0"/>
  </w:num>
  <w:num w:numId="2" w16cid:durableId="718633156">
    <w:abstractNumId w:val="1"/>
  </w:num>
  <w:num w:numId="3" w16cid:durableId="1765999124">
    <w:abstractNumId w:val="3"/>
  </w:num>
  <w:num w:numId="4" w16cid:durableId="15422822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kwNKgFAK36fhctAAAA"/>
  </w:docVars>
  <w:rsids>
    <w:rsidRoot w:val="00744D32"/>
    <w:rsid w:val="000011C9"/>
    <w:rsid w:val="00013649"/>
    <w:rsid w:val="00026482"/>
    <w:rsid w:val="00026A41"/>
    <w:rsid w:val="000320A9"/>
    <w:rsid w:val="000352AB"/>
    <w:rsid w:val="0005057D"/>
    <w:rsid w:val="00055C4E"/>
    <w:rsid w:val="00067CC7"/>
    <w:rsid w:val="000B2C55"/>
    <w:rsid w:val="000D3296"/>
    <w:rsid w:val="000E0B54"/>
    <w:rsid w:val="000E661E"/>
    <w:rsid w:val="000F08E5"/>
    <w:rsid w:val="00114007"/>
    <w:rsid w:val="00131BD2"/>
    <w:rsid w:val="00132511"/>
    <w:rsid w:val="00141550"/>
    <w:rsid w:val="00164853"/>
    <w:rsid w:val="00174263"/>
    <w:rsid w:val="001D37BC"/>
    <w:rsid w:val="001D3828"/>
    <w:rsid w:val="001F20CA"/>
    <w:rsid w:val="00223289"/>
    <w:rsid w:val="00234982"/>
    <w:rsid w:val="002640DD"/>
    <w:rsid w:val="002A3305"/>
    <w:rsid w:val="002C0016"/>
    <w:rsid w:val="002F1817"/>
    <w:rsid w:val="002F2C44"/>
    <w:rsid w:val="00301FBA"/>
    <w:rsid w:val="00326619"/>
    <w:rsid w:val="00340AE9"/>
    <w:rsid w:val="00361D0C"/>
    <w:rsid w:val="00363B6B"/>
    <w:rsid w:val="0038269B"/>
    <w:rsid w:val="003A2620"/>
    <w:rsid w:val="003E7EEA"/>
    <w:rsid w:val="003F01D8"/>
    <w:rsid w:val="003F1C36"/>
    <w:rsid w:val="00422752"/>
    <w:rsid w:val="004252CA"/>
    <w:rsid w:val="00440631"/>
    <w:rsid w:val="00444CBF"/>
    <w:rsid w:val="004459CF"/>
    <w:rsid w:val="00445FE0"/>
    <w:rsid w:val="004506A6"/>
    <w:rsid w:val="00497E4A"/>
    <w:rsid w:val="004A07A9"/>
    <w:rsid w:val="004A0EC0"/>
    <w:rsid w:val="004E3300"/>
    <w:rsid w:val="004E39BA"/>
    <w:rsid w:val="005024EC"/>
    <w:rsid w:val="005462D2"/>
    <w:rsid w:val="005B090B"/>
    <w:rsid w:val="005C109B"/>
    <w:rsid w:val="005E00DE"/>
    <w:rsid w:val="00614899"/>
    <w:rsid w:val="0063539F"/>
    <w:rsid w:val="00647149"/>
    <w:rsid w:val="00670F0C"/>
    <w:rsid w:val="0067177B"/>
    <w:rsid w:val="006A379A"/>
    <w:rsid w:val="006A5E35"/>
    <w:rsid w:val="006B5804"/>
    <w:rsid w:val="006D11F3"/>
    <w:rsid w:val="006F1D3C"/>
    <w:rsid w:val="007177ED"/>
    <w:rsid w:val="00744D32"/>
    <w:rsid w:val="007547F7"/>
    <w:rsid w:val="00760DD3"/>
    <w:rsid w:val="00761C8E"/>
    <w:rsid w:val="00767BE5"/>
    <w:rsid w:val="007732C5"/>
    <w:rsid w:val="00796D1D"/>
    <w:rsid w:val="007A32B8"/>
    <w:rsid w:val="007C16DC"/>
    <w:rsid w:val="00803005"/>
    <w:rsid w:val="00831D8F"/>
    <w:rsid w:val="00846511"/>
    <w:rsid w:val="008666C0"/>
    <w:rsid w:val="008868DC"/>
    <w:rsid w:val="008B03D9"/>
    <w:rsid w:val="008B746B"/>
    <w:rsid w:val="008C1423"/>
    <w:rsid w:val="008D3E38"/>
    <w:rsid w:val="008D46E1"/>
    <w:rsid w:val="008D4EBE"/>
    <w:rsid w:val="008D7083"/>
    <w:rsid w:val="00912306"/>
    <w:rsid w:val="0092148A"/>
    <w:rsid w:val="00953BD3"/>
    <w:rsid w:val="00956515"/>
    <w:rsid w:val="0096780B"/>
    <w:rsid w:val="009708B9"/>
    <w:rsid w:val="00994AB4"/>
    <w:rsid w:val="009A1B73"/>
    <w:rsid w:val="009B289C"/>
    <w:rsid w:val="009D3F7B"/>
    <w:rsid w:val="009F651B"/>
    <w:rsid w:val="00A02313"/>
    <w:rsid w:val="00A11356"/>
    <w:rsid w:val="00A13549"/>
    <w:rsid w:val="00A51A17"/>
    <w:rsid w:val="00A52191"/>
    <w:rsid w:val="00A618F2"/>
    <w:rsid w:val="00A65220"/>
    <w:rsid w:val="00A6671C"/>
    <w:rsid w:val="00A913D6"/>
    <w:rsid w:val="00A978EF"/>
    <w:rsid w:val="00A97CA3"/>
    <w:rsid w:val="00AB5387"/>
    <w:rsid w:val="00AC2A0C"/>
    <w:rsid w:val="00AE317E"/>
    <w:rsid w:val="00AF4F7E"/>
    <w:rsid w:val="00B13FBA"/>
    <w:rsid w:val="00B1640F"/>
    <w:rsid w:val="00B1783C"/>
    <w:rsid w:val="00B3371B"/>
    <w:rsid w:val="00B34D43"/>
    <w:rsid w:val="00B36B1E"/>
    <w:rsid w:val="00B5493F"/>
    <w:rsid w:val="00B56470"/>
    <w:rsid w:val="00B92520"/>
    <w:rsid w:val="00B9353C"/>
    <w:rsid w:val="00B970EF"/>
    <w:rsid w:val="00BB347C"/>
    <w:rsid w:val="00BB56A6"/>
    <w:rsid w:val="00BD24C0"/>
    <w:rsid w:val="00BF11F2"/>
    <w:rsid w:val="00C20EE8"/>
    <w:rsid w:val="00C40F7D"/>
    <w:rsid w:val="00C7422A"/>
    <w:rsid w:val="00C85214"/>
    <w:rsid w:val="00C87B3B"/>
    <w:rsid w:val="00CB2AB2"/>
    <w:rsid w:val="00CC14E4"/>
    <w:rsid w:val="00CC3856"/>
    <w:rsid w:val="00CF1036"/>
    <w:rsid w:val="00CF1F7D"/>
    <w:rsid w:val="00D049E4"/>
    <w:rsid w:val="00D16B5E"/>
    <w:rsid w:val="00D3350E"/>
    <w:rsid w:val="00D37D90"/>
    <w:rsid w:val="00D5775C"/>
    <w:rsid w:val="00D65F7F"/>
    <w:rsid w:val="00D84A0E"/>
    <w:rsid w:val="00DA4EF6"/>
    <w:rsid w:val="00DB3894"/>
    <w:rsid w:val="00DC2089"/>
    <w:rsid w:val="00DC3BF1"/>
    <w:rsid w:val="00E13652"/>
    <w:rsid w:val="00E141DC"/>
    <w:rsid w:val="00E15BE1"/>
    <w:rsid w:val="00E26923"/>
    <w:rsid w:val="00E31326"/>
    <w:rsid w:val="00E37850"/>
    <w:rsid w:val="00E74CBC"/>
    <w:rsid w:val="00E76C26"/>
    <w:rsid w:val="00E8699C"/>
    <w:rsid w:val="00EA0C74"/>
    <w:rsid w:val="00ED266D"/>
    <w:rsid w:val="00EF5FAD"/>
    <w:rsid w:val="00F32842"/>
    <w:rsid w:val="00F3489A"/>
    <w:rsid w:val="00F37DAE"/>
    <w:rsid w:val="00F42004"/>
    <w:rsid w:val="00F913FF"/>
    <w:rsid w:val="00FC6591"/>
    <w:rsid w:val="00FE3D75"/>
    <w:rsid w:val="00FE6F31"/>
    <w:rsid w:val="00FF6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44D3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408C69-22E4-48B1-9868-89EA343BD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4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Zapytania ofertowego na świadczenie usługi obsługi konferencji online z dostępem do zoom’a z 16.05.2022 w projekcie INT107</vt:lpstr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Zapytania ofertowego na świadczenie usługi obsługi konferencji online z dostępem do zoom’a z 16.05.2022 w projekcie INT107 Formularz ofertowy + oświadczenia</dc:title>
  <dc:subject/>
  <dc:creator>Dawid Dawidowicz</dc:creator>
  <cp:keywords/>
  <dc:description/>
  <cp:lastModifiedBy>Marta Buśko</cp:lastModifiedBy>
  <cp:revision>5</cp:revision>
  <cp:lastPrinted>2022-05-13T11:10:00Z</cp:lastPrinted>
  <dcterms:created xsi:type="dcterms:W3CDTF">2022-05-16T10:41:00Z</dcterms:created>
  <dcterms:modified xsi:type="dcterms:W3CDTF">2022-05-16T11:11:00Z</dcterms:modified>
</cp:coreProperties>
</file>